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E3F5D" w14:textId="1DA19E28" w:rsidR="00DF0D5C" w:rsidRPr="00E61919" w:rsidRDefault="00DF0D5C" w:rsidP="00772507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="00A65EEF">
        <w:rPr>
          <w:rFonts w:asciiTheme="minorHAnsi" w:hAnsiTheme="minorHAnsi" w:cstheme="minorHAnsi"/>
          <w:color w:val="FF595E"/>
        </w:rPr>
        <w:t xml:space="preserve"> 1</w:t>
      </w:r>
      <w:r w:rsidRPr="00E61919">
        <w:rPr>
          <w:rFonts w:asciiTheme="minorHAnsi" w:hAnsiTheme="minorHAnsi" w:cstheme="minorHAnsi"/>
          <w:color w:val="FF595E"/>
        </w:rPr>
        <w:t xml:space="preserve"> Task </w:t>
      </w:r>
      <w:r>
        <w:rPr>
          <w:rFonts w:asciiTheme="minorHAnsi" w:hAnsiTheme="minorHAnsi" w:cstheme="minorHAnsi"/>
          <w:color w:val="FF595E"/>
        </w:rPr>
        <w:t>1.4</w:t>
      </w:r>
      <w:r w:rsidRPr="00E61919">
        <w:rPr>
          <w:rFonts w:asciiTheme="minorHAnsi" w:hAnsiTheme="minorHAnsi" w:cstheme="minorHAnsi"/>
          <w:color w:val="FF595E"/>
        </w:rPr>
        <w:t xml:space="preserve"> – Observation Form</w:t>
      </w:r>
      <w:r w:rsidRPr="00E61919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7B158C" w:rsidRDefault="002F29A7" w:rsidP="00772507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7B158C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772507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30A36152" w:rsidR="001F02AF" w:rsidRPr="000A2365" w:rsidRDefault="002F29A7" w:rsidP="0077250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E26F13" w:rsidRPr="00E26F1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A65EEF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1 </w:t>
      </w:r>
      <w:r w:rsidR="00E26F13" w:rsidRPr="00E26F13">
        <w:rPr>
          <w:rFonts w:cstheme="minorHAnsi"/>
          <w:b/>
          <w:bCs/>
          <w:color w:val="404040" w:themeColor="text1" w:themeTint="BF"/>
          <w:sz w:val="20"/>
          <w:szCs w:val="20"/>
        </w:rPr>
        <w:t>Task 1.</w:t>
      </w:r>
      <w:r w:rsidR="007F51FD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E26F13" w:rsidRPr="00E26F1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95D54B0" w:rsidR="002F29A7" w:rsidRPr="005620D3" w:rsidRDefault="001F02AF" w:rsidP="0077250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E26F13" w:rsidRPr="00E26F13">
        <w:rPr>
          <w:rFonts w:cstheme="minorHAnsi"/>
          <w:color w:val="404040" w:themeColor="text1" w:themeTint="BF"/>
          <w:sz w:val="20"/>
          <w:szCs w:val="20"/>
        </w:rPr>
        <w:t xml:space="preserve">Case Study </w:t>
      </w:r>
      <w:r w:rsidR="00A65EEF">
        <w:rPr>
          <w:rFonts w:cstheme="minorHAnsi"/>
          <w:color w:val="404040" w:themeColor="text1" w:themeTint="BF"/>
          <w:sz w:val="20"/>
          <w:szCs w:val="20"/>
        </w:rPr>
        <w:t xml:space="preserve">1 </w:t>
      </w:r>
      <w:r w:rsidR="00E26F13" w:rsidRPr="00E26F13">
        <w:rPr>
          <w:rFonts w:cstheme="minorHAnsi"/>
          <w:color w:val="404040" w:themeColor="text1" w:themeTint="BF"/>
          <w:sz w:val="20"/>
          <w:szCs w:val="20"/>
        </w:rPr>
        <w:t>Task 1.</w:t>
      </w:r>
      <w:r w:rsidR="007F51FD">
        <w:rPr>
          <w:rFonts w:cstheme="minorHAnsi"/>
          <w:color w:val="404040" w:themeColor="text1" w:themeTint="BF"/>
          <w:sz w:val="20"/>
          <w:szCs w:val="20"/>
        </w:rPr>
        <w:t>4</w:t>
      </w:r>
      <w:r w:rsidR="00E26F13" w:rsidRPr="00E26F1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77250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40F2EDAA" w:rsidR="003E215A" w:rsidRDefault="002F29A7" w:rsidP="0077250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3F07C1">
        <w:rPr>
          <w:rFonts w:cstheme="minorHAnsi"/>
          <w:color w:val="404040" w:themeColor="text1" w:themeTint="BF"/>
          <w:sz w:val="20"/>
          <w:szCs w:val="20"/>
        </w:rPr>
        <w:t>prepare and assemble aids, devices/appliances, and equipment required by the client</w:t>
      </w:r>
      <w:r w:rsidR="0094270C" w:rsidRPr="0094270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773075" w14:textId="2BBDC282" w:rsidR="00A91C85" w:rsidRPr="00FD091B" w:rsidRDefault="00A91C85" w:rsidP="0077250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D091B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1B55A075" w14:textId="19D9F2CA" w:rsidR="009C797D" w:rsidRDefault="00CC46FB" w:rsidP="0077250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B2567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88FC3AF" w14:textId="28E4210D" w:rsidR="003F07C1" w:rsidRPr="003F07C1" w:rsidRDefault="003F07C1" w:rsidP="0077250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F07C1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aids, devices</w:t>
      </w:r>
      <w:r>
        <w:rPr>
          <w:rFonts w:cstheme="minorHAnsi"/>
          <w:color w:val="404040" w:themeColor="text1" w:themeTint="BF"/>
          <w:sz w:val="20"/>
          <w:szCs w:val="20"/>
        </w:rPr>
        <w:t>/appliances</w:t>
      </w:r>
      <w:r w:rsidRPr="003F07C1">
        <w:rPr>
          <w:rFonts w:cstheme="minorHAnsi"/>
          <w:color w:val="404040" w:themeColor="text1" w:themeTint="BF"/>
          <w:sz w:val="20"/>
          <w:szCs w:val="20"/>
        </w:rPr>
        <w:t>, and equipment required by the person.</w:t>
      </w:r>
    </w:p>
    <w:p w14:paraId="6E53083B" w14:textId="78C4E86A" w:rsidR="003F07C1" w:rsidRDefault="003F07C1" w:rsidP="0077250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F07C1">
        <w:rPr>
          <w:rFonts w:cstheme="minorHAnsi"/>
          <w:color w:val="404040" w:themeColor="text1" w:themeTint="BF"/>
          <w:sz w:val="20"/>
          <w:szCs w:val="20"/>
        </w:rPr>
        <w:t>Practical knowledge and skills relevant to preparing and assembling aids, devices</w:t>
      </w:r>
      <w:r>
        <w:rPr>
          <w:rFonts w:cstheme="minorHAnsi"/>
          <w:color w:val="404040" w:themeColor="text1" w:themeTint="BF"/>
          <w:sz w:val="20"/>
          <w:szCs w:val="20"/>
        </w:rPr>
        <w:t>/appliances</w:t>
      </w:r>
      <w:r w:rsidRPr="003F07C1">
        <w:rPr>
          <w:rFonts w:cstheme="minorHAnsi"/>
          <w:color w:val="404040" w:themeColor="text1" w:themeTint="BF"/>
          <w:sz w:val="20"/>
          <w:szCs w:val="20"/>
        </w:rPr>
        <w:t>, and equipment.</w:t>
      </w:r>
    </w:p>
    <w:p w14:paraId="2E736A50" w14:textId="77777777" w:rsidR="003F07C1" w:rsidRPr="003F07C1" w:rsidRDefault="003F07C1" w:rsidP="00772507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77250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7F89DE4C" w14:textId="77777777" w:rsidR="00D92B84" w:rsidRPr="00D92B84" w:rsidRDefault="00D92B84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bookmarkStart w:id="0" w:name="_Hlk41045202"/>
      <w:r w:rsidRPr="00D92B84">
        <w:rPr>
          <w:rFonts w:cstheme="minorHAnsi"/>
          <w:color w:val="404040" w:themeColor="text1" w:themeTint="BF"/>
          <w:sz w:val="20"/>
          <w:szCs w:val="24"/>
        </w:rPr>
        <w:t>Organise access to the environment and resources required to complete this assessment, including:</w:t>
      </w:r>
    </w:p>
    <w:p w14:paraId="67221726" w14:textId="77777777" w:rsidR="00D92B84" w:rsidRPr="00D92B84" w:rsidRDefault="00D92B84" w:rsidP="00772507">
      <w:pPr>
        <w:pStyle w:val="ListParagraph"/>
        <w:numPr>
          <w:ilvl w:val="1"/>
          <w:numId w:val="1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D92B84">
        <w:rPr>
          <w:rFonts w:cstheme="minorHAnsi"/>
          <w:bCs/>
          <w:color w:val="404040" w:themeColor="text1" w:themeTint="BF"/>
          <w:sz w:val="20"/>
        </w:rPr>
        <w:t>Aids, devices/appliances, and equipment used by the client:</w:t>
      </w:r>
    </w:p>
    <w:p w14:paraId="21DEEB4B" w14:textId="1F3C1F44" w:rsidR="00D92B84" w:rsidRPr="00D92B84" w:rsidRDefault="0005633F" w:rsidP="00772507">
      <w:pPr>
        <w:pStyle w:val="ListParagraph"/>
        <w:numPr>
          <w:ilvl w:val="2"/>
          <w:numId w:val="12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D92B84">
        <w:rPr>
          <w:rFonts w:cstheme="minorHAnsi"/>
          <w:bCs/>
          <w:color w:val="404040" w:themeColor="text1" w:themeTint="BF"/>
          <w:sz w:val="20"/>
        </w:rPr>
        <w:t>Hearing aid</w:t>
      </w:r>
      <w:r w:rsidR="0077562C">
        <w:rPr>
          <w:rFonts w:cstheme="minorHAnsi"/>
          <w:bCs/>
          <w:color w:val="404040" w:themeColor="text1" w:themeTint="BF"/>
          <w:sz w:val="20"/>
        </w:rPr>
        <w:t xml:space="preserve"> </w:t>
      </w:r>
    </w:p>
    <w:p w14:paraId="7FF55197" w14:textId="7B98976F" w:rsidR="00D92B84" w:rsidRPr="00D92B84" w:rsidRDefault="0005633F" w:rsidP="00772507">
      <w:pPr>
        <w:pStyle w:val="ListParagraph"/>
        <w:numPr>
          <w:ilvl w:val="2"/>
          <w:numId w:val="12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D92B84">
        <w:rPr>
          <w:rFonts w:cstheme="minorHAnsi"/>
          <w:bCs/>
          <w:color w:val="404040" w:themeColor="text1" w:themeTint="BF"/>
          <w:sz w:val="20"/>
        </w:rPr>
        <w:t>Dentures</w:t>
      </w:r>
    </w:p>
    <w:p w14:paraId="01481AA6" w14:textId="3657347F" w:rsidR="00D92B84" w:rsidRPr="00D92B84" w:rsidRDefault="0005633F" w:rsidP="00772507">
      <w:pPr>
        <w:pStyle w:val="ListParagraph"/>
        <w:numPr>
          <w:ilvl w:val="2"/>
          <w:numId w:val="12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>
        <w:rPr>
          <w:rFonts w:cstheme="minorHAnsi"/>
          <w:bCs/>
          <w:color w:val="404040" w:themeColor="text1" w:themeTint="BF"/>
          <w:sz w:val="20"/>
        </w:rPr>
        <w:t xml:space="preserve">A </w:t>
      </w:r>
      <w:r w:rsidR="00D92B84" w:rsidRPr="00D92B84">
        <w:rPr>
          <w:rFonts w:cstheme="minorHAnsi"/>
          <w:bCs/>
          <w:color w:val="404040" w:themeColor="text1" w:themeTint="BF"/>
          <w:sz w:val="20"/>
        </w:rPr>
        <w:t>walking stick or foldable walking stick</w:t>
      </w:r>
    </w:p>
    <w:bookmarkEnd w:id="0"/>
    <w:p w14:paraId="3461E92C" w14:textId="77777777" w:rsidR="00D92B84" w:rsidRPr="00D92B84" w:rsidRDefault="00D92B84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92B84">
        <w:rPr>
          <w:rFonts w:cstheme="minorHAnsi"/>
          <w:color w:val="404040" w:themeColor="text1" w:themeTint="BF"/>
          <w:sz w:val="20"/>
          <w:szCs w:val="20"/>
        </w:rPr>
        <w:t>Advise you on the time and location of the assessment.</w:t>
      </w:r>
    </w:p>
    <w:p w14:paraId="2B3B0CB6" w14:textId="77777777" w:rsidR="00D92B84" w:rsidRPr="00D92B84" w:rsidRDefault="00D92B84" w:rsidP="00772507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92B84">
        <w:rPr>
          <w:rFonts w:cstheme="minorHAnsi"/>
          <w:color w:val="404040" w:themeColor="text1" w:themeTint="BF"/>
          <w:sz w:val="20"/>
          <w:szCs w:val="20"/>
        </w:rPr>
        <w:t>Discuss with you the practical skills listed in the Observation Form prior to the assessment.</w:t>
      </w:r>
    </w:p>
    <w:p w14:paraId="13635FC9" w14:textId="77777777" w:rsidR="00D92B84" w:rsidRPr="00D92B84" w:rsidRDefault="00D92B84" w:rsidP="00772507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92B84">
        <w:rPr>
          <w:rFonts w:cstheme="minorHAnsi"/>
          <w:color w:val="404040" w:themeColor="text1" w:themeTint="BF"/>
          <w:sz w:val="20"/>
          <w:szCs w:val="20"/>
        </w:rPr>
        <w:t>Brief you on your role in this assessment.</w:t>
      </w:r>
    </w:p>
    <w:p w14:paraId="62C3E736" w14:textId="77777777" w:rsidR="00D92B84" w:rsidRPr="00D92B84" w:rsidRDefault="00D92B84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92B84">
        <w:rPr>
          <w:rFonts w:cstheme="minorHAnsi"/>
          <w:color w:val="404040" w:themeColor="text1" w:themeTint="BF"/>
          <w:sz w:val="20"/>
          <w:szCs w:val="20"/>
        </w:rPr>
        <w:t>Address your queries and concerns regarding this task.</w:t>
      </w:r>
    </w:p>
    <w:p w14:paraId="2BBFCDE3" w14:textId="44E4D59F" w:rsidR="00D92B84" w:rsidRDefault="00AE719F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3628068" w14:textId="2EEA8222" w:rsidR="007D079E" w:rsidRPr="00D92B84" w:rsidRDefault="00D92B84" w:rsidP="00772507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77250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77250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77250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772507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77250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77250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Default="00BC48F4" w:rsidP="00772507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F2926AC" w14:textId="77777777" w:rsidR="00245B1C" w:rsidRDefault="00245B1C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0E30BF57" w:rsidR="00E672A6" w:rsidRPr="005620D3" w:rsidRDefault="00E672A6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772507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84506F" w14:textId="68BD8BEB" w:rsidR="007B158C" w:rsidRDefault="007B158C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7139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5620D3" w:rsidRDefault="00CE7139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2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189F8689" w:rsidR="00CE7139" w:rsidRPr="005C3DF7" w:rsidRDefault="005448E3" w:rsidP="0077250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assessment</w:t>
            </w:r>
          </w:p>
          <w:p w14:paraId="5CA6B747" w14:textId="0A687032" w:rsidR="00CE7139" w:rsidRPr="00D92B84" w:rsidRDefault="005448E3" w:rsidP="0077250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>Aids, devices/appliances and equipment used by the client:</w:t>
            </w:r>
            <w:r w:rsidR="00D92B84" w:rsidRP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0AB7D6C0" w14:textId="0995B329" w:rsidR="00686114" w:rsidRDefault="005448E3" w:rsidP="00772507">
            <w:pPr>
              <w:pStyle w:val="ListParagraph"/>
              <w:tabs>
                <w:tab w:val="left" w:pos="180"/>
              </w:tabs>
              <w:ind w:left="121" w:right="0" w:firstLine="27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C7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44C7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5633F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>earing aid</w:t>
            </w:r>
          </w:p>
          <w:p w14:paraId="3834BEC6" w14:textId="35951D70" w:rsidR="00CE7139" w:rsidRDefault="005448E3" w:rsidP="00772507">
            <w:pPr>
              <w:pStyle w:val="ListParagraph"/>
              <w:tabs>
                <w:tab w:val="left" w:pos="180"/>
              </w:tabs>
              <w:ind w:left="121" w:right="0" w:firstLine="27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224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bookmarkEnd w:id="2"/>
            <w:r w:rsidR="009F5459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>entures</w:t>
            </w:r>
          </w:p>
          <w:p w14:paraId="524217B7" w14:textId="246842FF" w:rsidR="00686114" w:rsidRPr="007D079E" w:rsidRDefault="005448E3" w:rsidP="00772507">
            <w:pPr>
              <w:pStyle w:val="ListParagraph"/>
              <w:tabs>
                <w:tab w:val="left" w:pos="180"/>
              </w:tabs>
              <w:ind w:left="121" w:right="0" w:firstLine="27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3012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61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61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F5459">
              <w:rPr>
                <w:rFonts w:cstheme="minorHAnsi"/>
                <w:color w:val="404040" w:themeColor="text1" w:themeTint="BF"/>
                <w:sz w:val="20"/>
                <w:szCs w:val="20"/>
              </w:rPr>
              <w:t>W</w:t>
            </w:r>
            <w:r w:rsid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>alking stick or foldable walking stick</w:t>
            </w:r>
            <w:r w:rsidR="006861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08FE5F6E" w14:textId="46602FE0" w:rsidR="007718EB" w:rsidRPr="007718EB" w:rsidRDefault="005448E3" w:rsidP="0077250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86114">
              <w:rPr>
                <w:rFonts w:cstheme="minorHAnsi"/>
                <w:color w:val="404040" w:themeColor="text1" w:themeTint="BF"/>
                <w:sz w:val="20"/>
                <w:szCs w:val="20"/>
              </w:rPr>
              <w:t>User manuals, manufacturer</w:t>
            </w:r>
            <w:r w:rsidR="00AD1186">
              <w:rPr>
                <w:rFonts w:cstheme="minorHAnsi"/>
                <w:color w:val="404040" w:themeColor="text1" w:themeTint="BF"/>
                <w:sz w:val="20"/>
                <w:szCs w:val="20"/>
              </w:rPr>
              <w:t>'s</w:t>
            </w:r>
            <w:r w:rsidR="006861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structions</w:t>
            </w:r>
            <w:r w:rsid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or preparing and assembling these aids, devices/appliances and equipment</w:t>
            </w:r>
          </w:p>
        </w:tc>
      </w:tr>
    </w:tbl>
    <w:p w14:paraId="282E0B7F" w14:textId="411F6166" w:rsidR="00BC48F4" w:rsidRDefault="00BC48F4" w:rsidP="00772507">
      <w:pPr>
        <w:rPr>
          <w:color w:val="404040" w:themeColor="text1" w:themeTint="BF"/>
        </w:rPr>
      </w:pPr>
    </w:p>
    <w:p w14:paraId="029B9599" w14:textId="77777777" w:rsidR="00245B1C" w:rsidRDefault="00245B1C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4AADA4E4" w:rsidR="0060042F" w:rsidRPr="005620D3" w:rsidRDefault="0060042F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772507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772507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77250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23E1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77250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5448E3" w:rsidP="00423E1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23E1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77250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5448E3" w:rsidP="00423E1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23E1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319893A" w:rsidR="00B52831" w:rsidRPr="005620D3" w:rsidRDefault="00B52831" w:rsidP="0077250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D118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5448E3" w:rsidP="00423E1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23E1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77250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5448E3" w:rsidP="00423E1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23E1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77250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5448E3" w:rsidP="00423E1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23E1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77250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5448E3" w:rsidP="00423E1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AFBD9A6" w14:textId="16E56E18" w:rsidR="00805543" w:rsidRDefault="0082653A" w:rsidP="00772507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60953DA" w14:textId="029494DB" w:rsidR="00F92518" w:rsidRPr="0047090D" w:rsidRDefault="0088239C" w:rsidP="00772507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467DEC" w:rsidRPr="005620D3" w14:paraId="40BD985F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bookmarkStart w:id="3" w:name="_Hlk94086086"/>
          <w:p w14:paraId="5A340AFE" w14:textId="36F97EB7" w:rsidR="00467DEC" w:rsidRPr="005620D3" w:rsidRDefault="005448E3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7DEC" w:rsidRPr="005620D3">
                  <w:rPr>
                    <w:rFonts w:ascii="Arial" w:hAnsi="Arial" w:cs="Arial"/>
                    <w:color w:val="404040" w:themeColor="text1" w:themeTint="BF"/>
                    <w:sz w:val="20"/>
                    <w:szCs w:val="20"/>
                  </w:rPr>
                  <w:t>D</w:t>
                </w:r>
              </w:sdtContent>
            </w:sdt>
            <w:r w:rsidR="00467DEC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te of </w:t>
            </w:r>
            <w:r w:rsidR="00467DE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969422" w14:textId="77777777" w:rsidR="00467DEC" w:rsidRPr="005620D3" w:rsidRDefault="00467DEC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67DEC" w:rsidRPr="005620D3" w14:paraId="561B979A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F6A8A15" w14:textId="77777777" w:rsidR="00467DEC" w:rsidRDefault="00467DEC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5F661DC" w14:textId="45403300" w:rsidR="00467DEC" w:rsidRPr="005620D3" w:rsidRDefault="00467DEC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4EED7" w14:textId="2AC93682" w:rsidR="00467DEC" w:rsidRPr="005620D3" w:rsidRDefault="00467DEC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298CEFB" w14:textId="177F0F10" w:rsidR="00BD2361" w:rsidRDefault="00CA170A" w:rsidP="00772507">
      <w:pPr>
        <w:spacing w:before="120" w:after="120"/>
        <w:jc w:val="both"/>
        <w:rPr>
          <w:color w:val="404040" w:themeColor="text1" w:themeTint="BF"/>
        </w:rPr>
      </w:pPr>
      <w:r w:rsidRPr="00113114">
        <w:rPr>
          <w:b/>
          <w:bCs/>
          <w:color w:val="404040" w:themeColor="text1" w:themeTint="BF"/>
        </w:rPr>
        <w:t xml:space="preserve">To the assessor: </w:t>
      </w:r>
      <w:r w:rsidR="00F02059">
        <w:rPr>
          <w:color w:val="404040" w:themeColor="text1" w:themeTint="BF"/>
        </w:rPr>
        <w:t xml:space="preserve">The aids, devices/appliances, </w:t>
      </w:r>
      <w:r w:rsidR="00AD1186">
        <w:rPr>
          <w:color w:val="404040" w:themeColor="text1" w:themeTint="BF"/>
        </w:rPr>
        <w:t xml:space="preserve">and </w:t>
      </w:r>
      <w:r w:rsidR="00F02059">
        <w:rPr>
          <w:color w:val="404040" w:themeColor="text1" w:themeTint="BF"/>
        </w:rPr>
        <w:t xml:space="preserve">equipment the candidate will prepare and assemble will depend on what the client requires and as indicated in the client’s individualised support plan. </w:t>
      </w:r>
    </w:p>
    <w:p w14:paraId="6F710A7A" w14:textId="77777777" w:rsidR="00BD2361" w:rsidRDefault="00CA170A" w:rsidP="00772507">
      <w:pPr>
        <w:spacing w:before="120" w:after="120"/>
        <w:jc w:val="both"/>
        <w:rPr>
          <w:color w:val="404040" w:themeColor="text1" w:themeTint="BF"/>
        </w:rPr>
      </w:pPr>
      <w:r w:rsidRPr="00113114">
        <w:rPr>
          <w:color w:val="404040" w:themeColor="text1" w:themeTint="BF"/>
        </w:rPr>
        <w:t>Before the assessment</w:t>
      </w:r>
      <w:r w:rsidR="00BD2361">
        <w:rPr>
          <w:color w:val="404040" w:themeColor="text1" w:themeTint="BF"/>
        </w:rPr>
        <w:t>:</w:t>
      </w:r>
    </w:p>
    <w:p w14:paraId="018F57C8" w14:textId="35B262A4" w:rsidR="00BD2361" w:rsidRPr="00BD2361" w:rsidRDefault="00BD2361" w:rsidP="00772507">
      <w:pPr>
        <w:pStyle w:val="ListParagraph"/>
        <w:numPr>
          <w:ilvl w:val="0"/>
          <w:numId w:val="8"/>
        </w:numPr>
        <w:spacing w:before="120" w:after="120"/>
        <w:contextualSpacing w:val="0"/>
        <w:jc w:val="both"/>
        <w:rPr>
          <w:color w:val="404040" w:themeColor="text1" w:themeTint="BF"/>
        </w:rPr>
      </w:pPr>
      <w:r w:rsidRPr="00BD2361">
        <w:rPr>
          <w:color w:val="404040" w:themeColor="text1" w:themeTint="BF"/>
        </w:rPr>
        <w:t xml:space="preserve">Review the manufacturer’s instructions/manual, </w:t>
      </w:r>
      <w:r>
        <w:rPr>
          <w:color w:val="404040" w:themeColor="text1" w:themeTint="BF"/>
        </w:rPr>
        <w:t>organisational</w:t>
      </w:r>
      <w:r w:rsidRPr="00BD2361">
        <w:rPr>
          <w:color w:val="404040" w:themeColor="text1" w:themeTint="BF"/>
        </w:rPr>
        <w:t xml:space="preserve"> policies</w:t>
      </w:r>
      <w:r w:rsidR="00BB7526">
        <w:rPr>
          <w:color w:val="404040" w:themeColor="text1" w:themeTint="BF"/>
        </w:rPr>
        <w:t xml:space="preserve"> </w:t>
      </w:r>
      <w:r w:rsidRPr="00BD2361">
        <w:rPr>
          <w:color w:val="404040" w:themeColor="text1" w:themeTint="BF"/>
        </w:rPr>
        <w:t xml:space="preserve">and procedures for assembling equipment, aids, devices/appliances, and </w:t>
      </w:r>
      <w:r w:rsidR="00AD1186">
        <w:rPr>
          <w:color w:val="404040" w:themeColor="text1" w:themeTint="BF"/>
        </w:rPr>
        <w:t xml:space="preserve">the </w:t>
      </w:r>
      <w:r w:rsidRPr="00BD2361">
        <w:rPr>
          <w:color w:val="404040" w:themeColor="text1" w:themeTint="BF"/>
        </w:rPr>
        <w:t>client’s preferences on how they are to be prepared and assembled.</w:t>
      </w:r>
    </w:p>
    <w:p w14:paraId="72D89618" w14:textId="5C3268A3" w:rsidR="00BD2361" w:rsidRDefault="00BD2361" w:rsidP="00772507">
      <w:pPr>
        <w:pStyle w:val="ListParagraph"/>
        <w:numPr>
          <w:ilvl w:val="0"/>
          <w:numId w:val="8"/>
        </w:numPr>
        <w:spacing w:before="120" w:after="120"/>
        <w:contextualSpacing w:val="0"/>
        <w:jc w:val="both"/>
        <w:rPr>
          <w:color w:val="404040" w:themeColor="text1" w:themeTint="BF"/>
        </w:rPr>
      </w:pPr>
      <w:r w:rsidRPr="00BD2361">
        <w:rPr>
          <w:color w:val="404040" w:themeColor="text1" w:themeTint="BF"/>
        </w:rPr>
        <w:t xml:space="preserve">Revise and update </w:t>
      </w:r>
      <w:r w:rsidR="0081694C">
        <w:rPr>
          <w:color w:val="404040" w:themeColor="text1" w:themeTint="BF"/>
        </w:rPr>
        <w:t xml:space="preserve">the </w:t>
      </w:r>
      <w:r w:rsidRPr="00BD2361">
        <w:rPr>
          <w:color w:val="404040" w:themeColor="text1" w:themeTint="BF"/>
        </w:rPr>
        <w:t>criteria listed below to align with these requirements.</w:t>
      </w:r>
    </w:p>
    <w:p w14:paraId="55E7F8D1" w14:textId="77777777" w:rsidR="00FE3BEF" w:rsidRDefault="00FE3BEF" w:rsidP="00772507">
      <w:pPr>
        <w:pStyle w:val="ListParagraph"/>
        <w:spacing w:before="120" w:after="120"/>
        <w:contextualSpacing w:val="0"/>
        <w:jc w:val="both"/>
        <w:rPr>
          <w:color w:val="404040" w:themeColor="text1" w:themeTint="BF"/>
        </w:rPr>
      </w:pPr>
    </w:p>
    <w:p w14:paraId="0932B4B1" w14:textId="4C3BE686" w:rsidR="00EF2771" w:rsidRDefault="00931F75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F0205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id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B66979" w14:paraId="2EA49F5E" w14:textId="77777777" w:rsidTr="0007017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DB11576" w14:textId="77777777" w:rsidR="00B66979" w:rsidRPr="00CF0CA3" w:rsidRDefault="00B66979" w:rsidP="00772507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id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D90FF73" w14:textId="56E589B2" w:rsidR="00B66979" w:rsidRDefault="00B66979" w:rsidP="0077250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Hearing aid"/>
                  </w:textInput>
                </w:ffData>
              </w:fldChar>
            </w:r>
            <w:bookmarkStart w:id="4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Hearing aid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4"/>
          </w:p>
        </w:tc>
      </w:tr>
      <w:tr w:rsidR="00B66979" w:rsidRPr="00D92B84" w14:paraId="741B1656" w14:textId="77777777" w:rsidTr="0007017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C82A2A6" w14:textId="77777777" w:rsidR="00B66979" w:rsidRPr="00CF0CA3" w:rsidRDefault="00B66979" w:rsidP="00772507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erences used to contextualise the criteria below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A6C1C7" w14:textId="77777777" w:rsidR="00B66979" w:rsidRDefault="005448E3" w:rsidP="00423E13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01361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979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66979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2A64B25B" w14:textId="77777777" w:rsidR="00B66979" w:rsidRPr="00D92B84" w:rsidRDefault="005448E3" w:rsidP="00423E13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6296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979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66979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66979">
              <w:rPr>
                <w:rFonts w:cstheme="minorHAnsi"/>
                <w:color w:val="404040" w:themeColor="text1" w:themeTint="BF"/>
                <w:sz w:val="20"/>
                <w:szCs w:val="20"/>
              </w:rPr>
              <w:t>Manufacturer instructions/manual</w:t>
            </w:r>
          </w:p>
        </w:tc>
      </w:tr>
    </w:tbl>
    <w:p w14:paraId="1FB799A8" w14:textId="27A0E854" w:rsidR="00D92B84" w:rsidRPr="00A63266" w:rsidRDefault="00D92B84" w:rsidP="00772507">
      <w:pPr>
        <w:tabs>
          <w:tab w:val="left" w:pos="180"/>
        </w:tabs>
        <w:spacing w:after="0" w:line="276" w:lineRule="auto"/>
        <w:jc w:val="both"/>
        <w:rPr>
          <w:rFonts w:cstheme="minorHAnsi"/>
          <w:iCs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F0CA3" w:rsidRPr="00CF0CA3" w14:paraId="367EF215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577CBDD" w14:textId="77777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FD4BE18" w14:textId="77777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F8D6C45" w14:textId="77777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F7F6CD4" w14:textId="77777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F0CA3" w:rsidRPr="00CF0CA3" w14:paraId="01346AC0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19ED24" w14:textId="170EED85" w:rsidR="00640AEB" w:rsidRPr="00CF0CA3" w:rsidRDefault="00FC3E66" w:rsidP="0077250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and assembles the hearing aid for use.</w:t>
            </w:r>
          </w:p>
        </w:tc>
        <w:tc>
          <w:tcPr>
            <w:tcW w:w="793" w:type="pct"/>
            <w:shd w:val="clear" w:color="auto" w:fill="auto"/>
          </w:tcPr>
          <w:p w14:paraId="60AB4BED" w14:textId="4846BD5D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8CB8BD" w14:textId="643D9A3B" w:rsidR="00640AEB" w:rsidRPr="00CF0CA3" w:rsidRDefault="00640AEB" w:rsidP="0077250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F97E4E0" w14:textId="255C628E" w:rsidR="00640AEB" w:rsidRPr="00CF0CA3" w:rsidRDefault="00640AEB" w:rsidP="0077250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607B7" w:rsidRPr="00CF0CA3" w14:paraId="7FB400D5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F00783" w14:textId="2C05FF44" w:rsidR="009607B7" w:rsidRPr="00CF0CA3" w:rsidRDefault="009607B7" w:rsidP="009607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taches the ear mould from the hearing aid.</w:t>
            </w:r>
          </w:p>
        </w:tc>
        <w:tc>
          <w:tcPr>
            <w:tcW w:w="793" w:type="pct"/>
            <w:shd w:val="clear" w:color="auto" w:fill="auto"/>
          </w:tcPr>
          <w:p w14:paraId="5D5D1C88" w14:textId="20077AB1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405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957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1C80F2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8BA133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36A2C8DE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E226FCF" w14:textId="77777777" w:rsidR="009607B7" w:rsidRPr="00CF0CA3" w:rsidRDefault="009607B7" w:rsidP="009607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hes the ear mould with warm soapy water.</w:t>
            </w:r>
          </w:p>
        </w:tc>
        <w:tc>
          <w:tcPr>
            <w:tcW w:w="793" w:type="pct"/>
            <w:shd w:val="clear" w:color="auto" w:fill="auto"/>
          </w:tcPr>
          <w:p w14:paraId="0A28472C" w14:textId="51E37BB7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187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7197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63F16E9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D5EBDC2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5C3F3B8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8375476" w14:textId="184341AB" w:rsidR="009607B7" w:rsidRPr="00CF0CA3" w:rsidRDefault="009607B7" w:rsidP="009607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kes excess water from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ar mould. </w:t>
            </w:r>
          </w:p>
        </w:tc>
        <w:tc>
          <w:tcPr>
            <w:tcW w:w="793" w:type="pct"/>
            <w:shd w:val="clear" w:color="auto" w:fill="auto"/>
          </w:tcPr>
          <w:p w14:paraId="2DB0334C" w14:textId="266D09FF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0175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1247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BACAAD2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222DAF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4C1E3367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D12B996" w14:textId="77777777" w:rsidR="009607B7" w:rsidRPr="00CF0CA3" w:rsidRDefault="009607B7" w:rsidP="009607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ipes the ear mould and leaves it to dry. </w:t>
            </w:r>
          </w:p>
        </w:tc>
        <w:tc>
          <w:tcPr>
            <w:tcW w:w="793" w:type="pct"/>
            <w:shd w:val="clear" w:color="auto" w:fill="auto"/>
          </w:tcPr>
          <w:p w14:paraId="2266721B" w14:textId="30149FBD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8084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7878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F343BA4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E0E782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9C67680" w14:textId="3DBCC838" w:rsidR="00423E13" w:rsidRDefault="00423E13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23E13" w:rsidRPr="00CF0CA3" w14:paraId="2D6DD27C" w14:textId="77777777" w:rsidTr="00423E13">
        <w:tc>
          <w:tcPr>
            <w:tcW w:w="2149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7F8F2E69" w14:textId="77777777" w:rsidR="00423E13" w:rsidRPr="00CF0CA3" w:rsidRDefault="00423E13" w:rsidP="0074322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32F45E1E" w14:textId="77777777" w:rsidR="00423E13" w:rsidRPr="00CF0CA3" w:rsidRDefault="00423E13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63CB74FF" w14:textId="77777777" w:rsidR="00423E13" w:rsidRPr="00CF0CA3" w:rsidRDefault="00423E13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0F543B26" w14:textId="77777777" w:rsidR="00423E13" w:rsidRPr="00CF0CA3" w:rsidRDefault="00423E13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607B7" w:rsidRPr="00CF0CA3" w14:paraId="23EE177A" w14:textId="77777777" w:rsidTr="00423E13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/>
            </w:tcBorders>
            <w:shd w:val="clear" w:color="auto" w:fill="auto"/>
          </w:tcPr>
          <w:p w14:paraId="3790ED61" w14:textId="10691139" w:rsidR="009607B7" w:rsidRPr="00CF0CA3" w:rsidRDefault="009607B7" w:rsidP="009607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ttaches the dry ear mould back to the hearing aid. </w:t>
            </w:r>
          </w:p>
        </w:tc>
        <w:tc>
          <w:tcPr>
            <w:tcW w:w="793" w:type="pct"/>
            <w:tcBorders>
              <w:top w:val="single" w:sz="4" w:space="0" w:color="A6A6A6"/>
            </w:tcBorders>
            <w:shd w:val="clear" w:color="auto" w:fill="auto"/>
          </w:tcPr>
          <w:p w14:paraId="4DEF81C5" w14:textId="3D8970DF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900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3276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/>
            </w:tcBorders>
            <w:shd w:val="clear" w:color="auto" w:fill="auto"/>
          </w:tcPr>
          <w:p w14:paraId="7852531B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/>
            </w:tcBorders>
          </w:tcPr>
          <w:p w14:paraId="094B2C45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73622035" w14:textId="77777777" w:rsidTr="009975FA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DEC652" w14:textId="24427A59" w:rsidR="009607B7" w:rsidRPr="00CF0CA3" w:rsidRDefault="009607B7" w:rsidP="009607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wearing the hearing aid.</w:t>
            </w:r>
          </w:p>
        </w:tc>
        <w:tc>
          <w:tcPr>
            <w:tcW w:w="793" w:type="pct"/>
            <w:shd w:val="clear" w:color="auto" w:fill="auto"/>
          </w:tcPr>
          <w:p w14:paraId="156B2988" w14:textId="0774DE13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090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5010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B25160E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CBF425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37464F3F" w14:textId="77777777" w:rsidTr="00423E13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trHeight w:val="21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AFE1300" w14:textId="1C0027AA" w:rsidR="009607B7" w:rsidRPr="00CF0CA3" w:rsidRDefault="009607B7" w:rsidP="009607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at the candidate has prepared and assembled the aid correctl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02BB1DB" w14:textId="0768E77A" w:rsidR="009607B7" w:rsidRPr="00CF0CA3" w:rsidRDefault="005448E3" w:rsidP="009607B7">
            <w:pPr>
              <w:tabs>
                <w:tab w:val="left" w:pos="180"/>
              </w:tabs>
              <w:spacing w:line="23" w:lineRule="atLeast"/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42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4542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752E3A4" w14:textId="31BE9B71" w:rsidR="009607B7" w:rsidRPr="00CF0CA3" w:rsidRDefault="009607B7" w:rsidP="009607B7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F3F68C" w14:textId="4C995992" w:rsidR="009607B7" w:rsidRPr="00CF0CA3" w:rsidRDefault="009607B7" w:rsidP="009607B7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3C1B559" w14:textId="7F3C7184" w:rsidR="00D92B84" w:rsidRDefault="00D92B84" w:rsidP="00772507"/>
    <w:p w14:paraId="51D5C60C" w14:textId="43DF2CAD" w:rsidR="00D02A69" w:rsidRPr="002C0EA5" w:rsidRDefault="00F02059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</w:t>
      </w:r>
      <w:r w:rsidRP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P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Devices/Appliance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B66979" w:rsidRPr="00CF0CA3" w14:paraId="65AC8622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2027BFE" w14:textId="7B4ECB2C" w:rsidR="00B66979" w:rsidRPr="00CF0CA3" w:rsidRDefault="00544AC2" w:rsidP="00772507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evice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45B8290" w14:textId="72B09DF3" w:rsidR="00B66979" w:rsidRDefault="00544AC2" w:rsidP="00772507">
            <w:pPr>
              <w:pStyle w:val="ListParagraph"/>
              <w:tabs>
                <w:tab w:val="left" w:pos="868"/>
              </w:tabs>
              <w:ind w:left="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entures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Dentures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44AC2" w:rsidRPr="00CF0CA3" w14:paraId="2D422721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41CA277" w14:textId="1CD887DF" w:rsidR="00544AC2" w:rsidRPr="00CF0CA3" w:rsidRDefault="00544AC2" w:rsidP="00772507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erences used to contextualise the criteria below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9E14536" w14:textId="77777777" w:rsidR="00544AC2" w:rsidRDefault="005448E3" w:rsidP="0077250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9631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4AC2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44AC2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493FBCFE" w14:textId="1229023C" w:rsidR="00544AC2" w:rsidRPr="00D92B84" w:rsidRDefault="005448E3" w:rsidP="0077250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7904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4AC2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44AC2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44AC2">
              <w:rPr>
                <w:rFonts w:cstheme="minorHAnsi"/>
                <w:color w:val="404040" w:themeColor="text1" w:themeTint="BF"/>
                <w:sz w:val="20"/>
                <w:szCs w:val="20"/>
              </w:rPr>
              <w:t>Manufacturer instructions/manual</w:t>
            </w:r>
            <w:r w:rsidR="00544AC2" w:rsidRP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34589B24" w14:textId="7C1E0256" w:rsidR="00CA62A3" w:rsidRDefault="00CA62A3" w:rsidP="00772507">
      <w:pPr>
        <w:tabs>
          <w:tab w:val="left" w:pos="180"/>
        </w:tabs>
        <w:spacing w:after="0" w:line="276" w:lineRule="auto"/>
        <w:jc w:val="both"/>
        <w:rPr>
          <w:rFonts w:cstheme="minorHAnsi"/>
          <w:i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F0CA3" w:rsidRPr="00CF0CA3" w14:paraId="455FA58E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C1BB1A9" w14:textId="77777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D7B5944" w14:textId="77777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1C5A60" w14:textId="77777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AC3D217" w14:textId="77777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F0CA3" w:rsidRPr="00CF0CA3" w14:paraId="0CBE1955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5F1354" w14:textId="5E7236D4" w:rsidR="00640AEB" w:rsidRPr="00CF0CA3" w:rsidRDefault="00CF0CA3" w:rsidP="0077250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elps prepare dentures for the client’s use.</w:t>
            </w:r>
          </w:p>
        </w:tc>
        <w:tc>
          <w:tcPr>
            <w:tcW w:w="793" w:type="pct"/>
            <w:shd w:val="clear" w:color="auto" w:fill="auto"/>
          </w:tcPr>
          <w:p w14:paraId="37752FB8" w14:textId="47033777" w:rsidR="00640AEB" w:rsidRPr="00CF0CA3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5B47426" w14:textId="31E47B79" w:rsidR="00640AEB" w:rsidRPr="00CF0CA3" w:rsidRDefault="00640AEB" w:rsidP="0077250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6D88DA1" w14:textId="20F6AA00" w:rsidR="00640AEB" w:rsidRPr="00CF0CA3" w:rsidRDefault="00640AEB" w:rsidP="0077250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607B7" w:rsidRPr="00CF0CA3" w14:paraId="19A7B91C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5D66A17" w14:textId="52620CF0" w:rsidR="009607B7" w:rsidRPr="00CF0CA3" w:rsidRDefault="009607B7" w:rsidP="009607B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elps the client r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mov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entures after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DB0F2AF" w14:textId="3DA70412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85B0701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288CA0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3F2C13F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7AA2DCA" w14:textId="77777777" w:rsidR="009607B7" w:rsidRPr="00CF0CA3" w:rsidRDefault="009607B7" w:rsidP="009607B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rinsing their mouth.</w:t>
            </w:r>
          </w:p>
        </w:tc>
        <w:tc>
          <w:tcPr>
            <w:tcW w:w="793" w:type="pct"/>
            <w:shd w:val="clear" w:color="auto" w:fill="auto"/>
          </w:tcPr>
          <w:p w14:paraId="76AB577A" w14:textId="76A40E3C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0241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637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47CCE5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8C447C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5F482FD3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28F3FA1" w14:textId="77777777" w:rsidR="009607B7" w:rsidRPr="00CF0CA3" w:rsidRDefault="009607B7" w:rsidP="009607B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inses the dentures with water.</w:t>
            </w:r>
          </w:p>
        </w:tc>
        <w:tc>
          <w:tcPr>
            <w:tcW w:w="793" w:type="pct"/>
            <w:shd w:val="clear" w:color="auto" w:fill="auto"/>
          </w:tcPr>
          <w:p w14:paraId="3C88D217" w14:textId="519130DE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2537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2533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7F08496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1B4C3B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2035A05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7B25234" w14:textId="1B11F3E4" w:rsidR="009607B7" w:rsidRPr="00CF0CA3" w:rsidRDefault="009607B7" w:rsidP="009607B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brushes the dentures. </w:t>
            </w:r>
          </w:p>
        </w:tc>
        <w:tc>
          <w:tcPr>
            <w:tcW w:w="793" w:type="pct"/>
            <w:shd w:val="clear" w:color="auto" w:fill="auto"/>
          </w:tcPr>
          <w:p w14:paraId="7F086A01" w14:textId="6DE72199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8466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3095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0D7B5C2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647DA9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3BC2A40D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AA126C2" w14:textId="1DCD5778" w:rsidR="009607B7" w:rsidRPr="00CF0CA3" w:rsidRDefault="009607B7" w:rsidP="009607B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oaks the cleaned dentures in a container of cold water. </w:t>
            </w:r>
          </w:p>
        </w:tc>
        <w:tc>
          <w:tcPr>
            <w:tcW w:w="793" w:type="pct"/>
            <w:shd w:val="clear" w:color="auto" w:fill="auto"/>
          </w:tcPr>
          <w:p w14:paraId="4358DCA2" w14:textId="00919954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6330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608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3150BDE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751566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0CC8BFB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94DB932" w14:textId="0071985B" w:rsidR="009607B7" w:rsidRPr="00CF0CA3" w:rsidRDefault="009607B7" w:rsidP="009607B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putting back their dentures.</w:t>
            </w:r>
          </w:p>
        </w:tc>
        <w:tc>
          <w:tcPr>
            <w:tcW w:w="793" w:type="pct"/>
            <w:shd w:val="clear" w:color="auto" w:fill="auto"/>
          </w:tcPr>
          <w:p w14:paraId="55C67F5D" w14:textId="11DBD1D0" w:rsidR="009607B7" w:rsidRPr="00CF0CA3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2630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2067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B110893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782B790" w14:textId="77777777" w:rsidR="009607B7" w:rsidRPr="00CF0CA3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CF0CA3" w14:paraId="0094C5E1" w14:textId="77777777" w:rsidTr="009975FA">
        <w:trPr>
          <w:trHeight w:val="34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7FF6F8D" w14:textId="3A1B9814" w:rsidR="009607B7" w:rsidRPr="00CF0CA3" w:rsidRDefault="009607B7" w:rsidP="009607B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at the candidate has prepared the device correctl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D6731F7" w14:textId="3ACE0F37" w:rsidR="009607B7" w:rsidRPr="00CF0CA3" w:rsidRDefault="005448E3" w:rsidP="009607B7">
            <w:pPr>
              <w:tabs>
                <w:tab w:val="left" w:pos="180"/>
              </w:tabs>
              <w:spacing w:line="23" w:lineRule="atLeast"/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513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3567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AF49DFB" w14:textId="77777777" w:rsidR="009607B7" w:rsidRPr="00CF0CA3" w:rsidRDefault="009607B7" w:rsidP="009607B7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5D8A70" w14:textId="77777777" w:rsidR="009607B7" w:rsidRPr="00CF0CA3" w:rsidRDefault="009607B7" w:rsidP="009607B7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4DF0857" w14:textId="77777777" w:rsidR="00A63266" w:rsidRDefault="00A63266">
      <w:r>
        <w:br w:type="page"/>
      </w:r>
    </w:p>
    <w:p w14:paraId="49939A51" w14:textId="4C066645" w:rsidR="00466C67" w:rsidRPr="002C0EA5" w:rsidRDefault="00F02059" w:rsidP="0077250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</w:t>
      </w:r>
      <w:r w:rsidRP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I</w:t>
      </w:r>
      <w:r w:rsid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P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quip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44AC2" w14:paraId="2C200386" w14:textId="77777777" w:rsidTr="0007017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3D51DB" w14:textId="3547DD5D" w:rsidR="00544AC2" w:rsidRPr="00CF0CA3" w:rsidRDefault="00544AC2" w:rsidP="00772507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quip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7A33BF" w14:textId="60B136FD" w:rsidR="00544AC2" w:rsidRDefault="00544AC2" w:rsidP="00772507">
            <w:pPr>
              <w:pStyle w:val="ListParagraph"/>
              <w:tabs>
                <w:tab w:val="left" w:pos="868"/>
              </w:tabs>
              <w:ind w:left="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alking stick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Walking stick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44AC2" w:rsidRPr="00D92B84" w14:paraId="3E70D849" w14:textId="77777777" w:rsidTr="0007017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3FD0D" w14:textId="77777777" w:rsidR="00544AC2" w:rsidRPr="00CF0CA3" w:rsidRDefault="00544AC2" w:rsidP="00772507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erences used to contextualise the criteria below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7FBF9A" w14:textId="77777777" w:rsidR="00544AC2" w:rsidRDefault="005448E3" w:rsidP="0077250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76215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4AC2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44AC2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2BE655A8" w14:textId="77777777" w:rsidR="00544AC2" w:rsidRPr="00D92B84" w:rsidRDefault="005448E3" w:rsidP="0077250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70322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4AC2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44AC2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44AC2">
              <w:rPr>
                <w:rFonts w:cstheme="minorHAnsi"/>
                <w:color w:val="404040" w:themeColor="text1" w:themeTint="BF"/>
                <w:sz w:val="20"/>
                <w:szCs w:val="20"/>
              </w:rPr>
              <w:t>Manufacturer instructions/manual</w:t>
            </w:r>
            <w:r w:rsidR="00544AC2" w:rsidRPr="00D92B8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5375F20E" w14:textId="77777777" w:rsidR="00544AC2" w:rsidRPr="00A63266" w:rsidRDefault="00544AC2" w:rsidP="00A63266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640AEB" w:rsidRPr="00926C7C" w14:paraId="09E2002D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DCDC1AA" w14:textId="77777777" w:rsidR="00640AEB" w:rsidRPr="00926C7C" w:rsidRDefault="00640AEB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98B44D7" w14:textId="77777777" w:rsidR="00640AEB" w:rsidRPr="00926C7C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EDCBAC7" w14:textId="77777777" w:rsidR="00640AEB" w:rsidRPr="00926C7C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4F659DB" w14:textId="77777777" w:rsidR="00640AEB" w:rsidRPr="00926C7C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40AEB" w:rsidRPr="00926C7C" w14:paraId="4E055296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42B569" w14:textId="77777777" w:rsidR="00B66B3A" w:rsidRPr="00A847B5" w:rsidRDefault="00B66B3A" w:rsidP="0077250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spacing w:line="23" w:lineRule="atLeast"/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erforms the steps below to assemble the client’s equipment. </w:t>
            </w:r>
          </w:p>
          <w:p w14:paraId="3E2D7B1D" w14:textId="20EE8FBC" w:rsidR="00640AEB" w:rsidRPr="00A847B5" w:rsidRDefault="00B66B3A" w:rsidP="0077250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teps must be consistent with the client’s preferences</w:t>
            </w:r>
            <w:r w:rsidR="00D92B8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</w:t>
            </w: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D11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ufacturer’s instructions.</w:t>
            </w:r>
          </w:p>
        </w:tc>
        <w:tc>
          <w:tcPr>
            <w:tcW w:w="793" w:type="pct"/>
            <w:shd w:val="clear" w:color="auto" w:fill="auto"/>
          </w:tcPr>
          <w:p w14:paraId="71D8ED49" w14:textId="34D09A1F" w:rsidR="00640AEB" w:rsidRPr="00926C7C" w:rsidRDefault="00640AEB" w:rsidP="007725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13FCFC" w14:textId="1B5166C0" w:rsidR="00640AEB" w:rsidRPr="00926C7C" w:rsidRDefault="00640AEB" w:rsidP="0077250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BDD25F0" w14:textId="468FF25B" w:rsidR="00640AEB" w:rsidRPr="00926C7C" w:rsidRDefault="00640AEB" w:rsidP="0077250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607B7" w:rsidRPr="00926C7C" w14:paraId="1CC0FBD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D3E1BA2" w14:textId="50A8EC01" w:rsidR="009607B7" w:rsidRPr="00A847B5" w:rsidRDefault="009607B7" w:rsidP="009607B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ep 1, Remove the plastic brace holding the stick together.</w:t>
            </w:r>
          </w:p>
        </w:tc>
        <w:tc>
          <w:tcPr>
            <w:tcW w:w="793" w:type="pct"/>
            <w:shd w:val="clear" w:color="auto" w:fill="auto"/>
          </w:tcPr>
          <w:p w14:paraId="12B6F936" w14:textId="350FA156" w:rsidR="009607B7" w:rsidRPr="00926C7C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8438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7082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0833A8D" w14:textId="77777777" w:rsidR="009607B7" w:rsidRPr="00926C7C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69F3F7" w14:textId="77777777" w:rsidR="009607B7" w:rsidRPr="00926C7C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926C7C" w14:paraId="206CE6D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271F678" w14:textId="7B0CED5F" w:rsidR="009607B7" w:rsidRPr="00A847B5" w:rsidRDefault="009607B7" w:rsidP="009607B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ep 2, Hold the bottom and top sec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stick firmly until it snaps straight.</w:t>
            </w:r>
          </w:p>
        </w:tc>
        <w:tc>
          <w:tcPr>
            <w:tcW w:w="793" w:type="pct"/>
            <w:shd w:val="clear" w:color="auto" w:fill="auto"/>
          </w:tcPr>
          <w:p w14:paraId="19094E1C" w14:textId="6E6A18AB" w:rsidR="009607B7" w:rsidRPr="00926C7C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225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8815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064D09" w14:textId="77777777" w:rsidR="009607B7" w:rsidRPr="00926C7C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C602F9" w14:textId="77777777" w:rsidR="009607B7" w:rsidRPr="00926C7C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926C7C" w14:paraId="66F3DB1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2890D11" w14:textId="7D6594A5" w:rsidR="009607B7" w:rsidRPr="00A847B5" w:rsidRDefault="009607B7" w:rsidP="009607B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ep 3, Adjust the stick to the height preferred by the client.</w:t>
            </w:r>
          </w:p>
        </w:tc>
        <w:tc>
          <w:tcPr>
            <w:tcW w:w="793" w:type="pct"/>
            <w:shd w:val="clear" w:color="auto" w:fill="auto"/>
          </w:tcPr>
          <w:p w14:paraId="4EC708FC" w14:textId="407E4700" w:rsidR="009607B7" w:rsidRPr="00926C7C" w:rsidRDefault="005448E3" w:rsidP="009607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98990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7392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4B09426" w14:textId="77777777" w:rsidR="009607B7" w:rsidRPr="00926C7C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303F29" w14:textId="77777777" w:rsidR="009607B7" w:rsidRPr="00926C7C" w:rsidRDefault="009607B7" w:rsidP="009607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7B7" w:rsidRPr="0013522B" w14:paraId="4C0F9639" w14:textId="77777777" w:rsidTr="009975FA">
        <w:trPr>
          <w:trHeight w:val="34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A2BABDD" w14:textId="02C898F6" w:rsidR="009607B7" w:rsidRPr="00A847B5" w:rsidRDefault="009607B7" w:rsidP="009607B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spacing w:line="23" w:lineRule="atLeast"/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at the candidate has prepared and assembled the equipment correctl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86D2DC0" w14:textId="36ADADB6" w:rsidR="009607B7" w:rsidRPr="0013522B" w:rsidRDefault="005448E3" w:rsidP="009607B7">
            <w:pPr>
              <w:tabs>
                <w:tab w:val="left" w:pos="180"/>
              </w:tabs>
              <w:spacing w:line="23" w:lineRule="atLeast"/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4537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260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7B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7B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F811152" w14:textId="76979EC7" w:rsidR="009607B7" w:rsidRPr="0013522B" w:rsidRDefault="009607B7" w:rsidP="009607B7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821FEC" w14:textId="3F890021" w:rsidR="009607B7" w:rsidRPr="0013522B" w:rsidRDefault="009607B7" w:rsidP="009607B7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97347CE" w14:textId="7AC1D0C0" w:rsidR="00D92B84" w:rsidRDefault="00D92B84" w:rsidP="00772507">
      <w:pPr>
        <w:spacing w:after="0"/>
      </w:pPr>
    </w:p>
    <w:bookmarkEnd w:id="3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5620D3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5620D3" w:rsidRDefault="00572415" w:rsidP="0077250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32C8CBE5" w:rsidR="00572415" w:rsidRDefault="00572415" w:rsidP="0077250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640AE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epare and assemble aids, devices/appliances, and equipment required by the client.</w:t>
            </w:r>
          </w:p>
          <w:p w14:paraId="5DAFC8AC" w14:textId="39FB4531" w:rsidR="00572415" w:rsidRPr="005620D3" w:rsidRDefault="00572415" w:rsidP="0077250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 completion of </w:t>
            </w:r>
            <w:r w:rsidR="00ED6C4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</w:t>
            </w:r>
            <w:r w:rsidR="00E1171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k.</w:t>
            </w:r>
          </w:p>
        </w:tc>
      </w:tr>
      <w:tr w:rsidR="00572415" w:rsidRPr="005620D3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5620D3" w:rsidRDefault="00572415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5620D3" w:rsidRDefault="00572415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5620D3" w:rsidRDefault="00572415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5620D3" w:rsidRDefault="00572415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5620D3" w:rsidRDefault="00572415" w:rsidP="007725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5620D3" w:rsidRDefault="00572415" w:rsidP="0077250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Default="00572415" w:rsidP="00772507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DF4F0DD" w14:textId="77777777" w:rsidR="00DB085A" w:rsidRPr="00D645BA" w:rsidRDefault="00DB085A" w:rsidP="00772507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Case Study – Observation Form</w:t>
      </w:r>
    </w:p>
    <w:sectPr w:rsidR="00DB085A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4E4D4" w14:textId="77777777" w:rsidR="005448E3" w:rsidRDefault="005448E3" w:rsidP="000055D1">
      <w:pPr>
        <w:spacing w:after="0" w:line="240" w:lineRule="auto"/>
      </w:pPr>
      <w:r>
        <w:separator/>
      </w:r>
    </w:p>
  </w:endnote>
  <w:endnote w:type="continuationSeparator" w:id="0">
    <w:p w14:paraId="08F5CCCF" w14:textId="77777777" w:rsidR="005448E3" w:rsidRDefault="005448E3" w:rsidP="000055D1">
      <w:pPr>
        <w:spacing w:after="0" w:line="240" w:lineRule="auto"/>
      </w:pPr>
      <w:r>
        <w:continuationSeparator/>
      </w:r>
    </w:p>
  </w:endnote>
  <w:endnote w:type="continuationNotice" w:id="1">
    <w:p w14:paraId="2A0ED83F" w14:textId="77777777" w:rsidR="005448E3" w:rsidRDefault="005448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C27C0" w14:textId="77777777" w:rsidR="004637D2" w:rsidRPr="000055D1" w:rsidRDefault="00C57092" w:rsidP="004637D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A63266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4637D2" w:rsidRPr="00C63CFB">
      <w:rPr>
        <w:color w:val="808080" w:themeColor="background1" w:themeShade="80"/>
        <w:sz w:val="18"/>
      </w:rPr>
      <w:t>Version 1.</w:t>
    </w:r>
    <w:r w:rsidR="004637D2">
      <w:rPr>
        <w:color w:val="808080" w:themeColor="background1" w:themeShade="80"/>
        <w:sz w:val="18"/>
      </w:rPr>
      <w:t>1</w:t>
    </w:r>
    <w:r w:rsidR="004637D2" w:rsidRPr="00C63CFB">
      <w:rPr>
        <w:color w:val="808080" w:themeColor="background1" w:themeShade="80"/>
        <w:sz w:val="18"/>
      </w:rPr>
      <w:t xml:space="preserve"> Produced </w:t>
    </w:r>
    <w:r w:rsidR="004637D2">
      <w:rPr>
        <w:color w:val="808080" w:themeColor="background1" w:themeShade="80"/>
        <w:sz w:val="18"/>
      </w:rPr>
      <w:t>on 1st Nov</w:t>
    </w:r>
    <w:r w:rsidR="004637D2" w:rsidRPr="00C63CFB">
      <w:rPr>
        <w:color w:val="808080" w:themeColor="background1" w:themeShade="80"/>
        <w:sz w:val="18"/>
      </w:rPr>
      <w:t xml:space="preserve"> 202</w:t>
    </w:r>
    <w:r w:rsidR="004637D2">
      <w:rPr>
        <w:color w:val="808080" w:themeColor="background1" w:themeShade="80"/>
        <w:sz w:val="18"/>
      </w:rPr>
      <w:t>3</w:t>
    </w:r>
  </w:p>
  <w:p w14:paraId="521AE970" w14:textId="00B2893D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4637D2" w:rsidRPr="000055D1">
      <w:rPr>
        <w:rFonts w:cstheme="minorHAnsi"/>
        <w:noProof/>
        <w:color w:val="808080" w:themeColor="background1" w:themeShade="80"/>
        <w:sz w:val="18"/>
      </w:rPr>
      <w:t>©</w:t>
    </w:r>
    <w:r w:rsidR="004637D2" w:rsidRPr="000055D1">
      <w:rPr>
        <w:noProof/>
        <w:color w:val="808080" w:themeColor="background1" w:themeShade="80"/>
        <w:sz w:val="18"/>
      </w:rPr>
      <w:t xml:space="preserve"> </w:t>
    </w:r>
    <w:r w:rsidR="004637D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2CB1C" w14:textId="77777777" w:rsidR="004637D2" w:rsidRPr="000055D1" w:rsidRDefault="003E3BDE" w:rsidP="004637D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A63266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4637D2" w:rsidRPr="00C63CFB">
      <w:rPr>
        <w:color w:val="808080" w:themeColor="background1" w:themeShade="80"/>
        <w:sz w:val="18"/>
      </w:rPr>
      <w:t>Version 1.</w:t>
    </w:r>
    <w:r w:rsidR="004637D2">
      <w:rPr>
        <w:color w:val="808080" w:themeColor="background1" w:themeShade="80"/>
        <w:sz w:val="18"/>
      </w:rPr>
      <w:t>1</w:t>
    </w:r>
    <w:r w:rsidR="004637D2" w:rsidRPr="00C63CFB">
      <w:rPr>
        <w:color w:val="808080" w:themeColor="background1" w:themeShade="80"/>
        <w:sz w:val="18"/>
      </w:rPr>
      <w:t xml:space="preserve"> Produced </w:t>
    </w:r>
    <w:r w:rsidR="004637D2">
      <w:rPr>
        <w:color w:val="808080" w:themeColor="background1" w:themeShade="80"/>
        <w:sz w:val="18"/>
      </w:rPr>
      <w:t>on 1st Nov</w:t>
    </w:r>
    <w:r w:rsidR="004637D2" w:rsidRPr="00C63CFB">
      <w:rPr>
        <w:color w:val="808080" w:themeColor="background1" w:themeShade="80"/>
        <w:sz w:val="18"/>
      </w:rPr>
      <w:t xml:space="preserve"> 202</w:t>
    </w:r>
    <w:r w:rsidR="004637D2">
      <w:rPr>
        <w:color w:val="808080" w:themeColor="background1" w:themeShade="80"/>
        <w:sz w:val="18"/>
      </w:rPr>
      <w:t>3</w:t>
    </w:r>
  </w:p>
  <w:p w14:paraId="63DECA6C" w14:textId="3AA6D67A" w:rsidR="000055D1" w:rsidRPr="000055D1" w:rsidRDefault="004637D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7F1B3" w14:textId="77777777" w:rsidR="004637D2" w:rsidRDefault="004637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2B010" w14:textId="77777777" w:rsidR="005448E3" w:rsidRDefault="005448E3" w:rsidP="000055D1">
      <w:pPr>
        <w:spacing w:after="0" w:line="240" w:lineRule="auto"/>
      </w:pPr>
      <w:r>
        <w:separator/>
      </w:r>
    </w:p>
  </w:footnote>
  <w:footnote w:type="continuationSeparator" w:id="0">
    <w:p w14:paraId="42D79677" w14:textId="77777777" w:rsidR="005448E3" w:rsidRDefault="005448E3" w:rsidP="000055D1">
      <w:pPr>
        <w:spacing w:after="0" w:line="240" w:lineRule="auto"/>
      </w:pPr>
      <w:r>
        <w:continuationSeparator/>
      </w:r>
    </w:p>
  </w:footnote>
  <w:footnote w:type="continuationNotice" w:id="1">
    <w:p w14:paraId="10DBCC9B" w14:textId="77777777" w:rsidR="005448E3" w:rsidRDefault="005448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08545" w14:textId="77777777" w:rsidR="004637D2" w:rsidRDefault="004637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CCF18" w14:textId="77777777" w:rsidR="004637D2" w:rsidRDefault="004637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056D9" w14:textId="77777777" w:rsidR="004637D2" w:rsidRDefault="004637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B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350EC"/>
    <w:multiLevelType w:val="hybridMultilevel"/>
    <w:tmpl w:val="6E2E5AB8"/>
    <w:lvl w:ilvl="0" w:tplc="6C14C456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b w:val="0"/>
        <w:i w:val="0"/>
        <w:color w:val="C00000"/>
      </w:rPr>
    </w:lvl>
    <w:lvl w:ilvl="1" w:tplc="3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F5909"/>
    <w:multiLevelType w:val="hybridMultilevel"/>
    <w:tmpl w:val="C7FCB6F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025ED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E236E"/>
    <w:multiLevelType w:val="hybridMultilevel"/>
    <w:tmpl w:val="586A47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9536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10"/>
  </w:num>
  <w:num w:numId="5">
    <w:abstractNumId w:val="2"/>
  </w:num>
  <w:num w:numId="6">
    <w:abstractNumId w:val="0"/>
  </w:num>
  <w:num w:numId="7">
    <w:abstractNumId w:val="11"/>
  </w:num>
  <w:num w:numId="8">
    <w:abstractNumId w:val="7"/>
  </w:num>
  <w:num w:numId="9">
    <w:abstractNumId w:val="5"/>
  </w:num>
  <w:num w:numId="10">
    <w:abstractNumId w:val="6"/>
  </w:num>
  <w:num w:numId="11">
    <w:abstractNumId w:val="1"/>
  </w:num>
  <w:num w:numId="1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8FAEG8xTUtAAAA"/>
  </w:docVars>
  <w:rsids>
    <w:rsidRoot w:val="002F29A7"/>
    <w:rsid w:val="0000158F"/>
    <w:rsid w:val="000055D1"/>
    <w:rsid w:val="00010482"/>
    <w:rsid w:val="00013528"/>
    <w:rsid w:val="00024A03"/>
    <w:rsid w:val="00024C44"/>
    <w:rsid w:val="00024D0B"/>
    <w:rsid w:val="00034E6F"/>
    <w:rsid w:val="00046BD3"/>
    <w:rsid w:val="0005633F"/>
    <w:rsid w:val="000779FF"/>
    <w:rsid w:val="00081BED"/>
    <w:rsid w:val="00085CB3"/>
    <w:rsid w:val="000911A1"/>
    <w:rsid w:val="00092517"/>
    <w:rsid w:val="00093890"/>
    <w:rsid w:val="000A2365"/>
    <w:rsid w:val="000A3F5E"/>
    <w:rsid w:val="000A7F9B"/>
    <w:rsid w:val="000B26D5"/>
    <w:rsid w:val="000C6964"/>
    <w:rsid w:val="000D58E7"/>
    <w:rsid w:val="000D64E2"/>
    <w:rsid w:val="00111E72"/>
    <w:rsid w:val="00113114"/>
    <w:rsid w:val="00123874"/>
    <w:rsid w:val="00127305"/>
    <w:rsid w:val="0013280A"/>
    <w:rsid w:val="001505C5"/>
    <w:rsid w:val="00151FD2"/>
    <w:rsid w:val="00152369"/>
    <w:rsid w:val="001600CB"/>
    <w:rsid w:val="00181C5B"/>
    <w:rsid w:val="0018395A"/>
    <w:rsid w:val="001A1865"/>
    <w:rsid w:val="001A43BE"/>
    <w:rsid w:val="001A54BD"/>
    <w:rsid w:val="001A706E"/>
    <w:rsid w:val="001B722A"/>
    <w:rsid w:val="001C497D"/>
    <w:rsid w:val="001D456C"/>
    <w:rsid w:val="001F02AF"/>
    <w:rsid w:val="001F0737"/>
    <w:rsid w:val="00207496"/>
    <w:rsid w:val="00221F47"/>
    <w:rsid w:val="00227C09"/>
    <w:rsid w:val="002444B4"/>
    <w:rsid w:val="002459C7"/>
    <w:rsid w:val="00245B1C"/>
    <w:rsid w:val="00247D0E"/>
    <w:rsid w:val="00253E60"/>
    <w:rsid w:val="00260CAD"/>
    <w:rsid w:val="002637DA"/>
    <w:rsid w:val="0027420D"/>
    <w:rsid w:val="00294F86"/>
    <w:rsid w:val="002A1672"/>
    <w:rsid w:val="002A22AD"/>
    <w:rsid w:val="002C0EA5"/>
    <w:rsid w:val="002D6C29"/>
    <w:rsid w:val="002F29A7"/>
    <w:rsid w:val="00302AC9"/>
    <w:rsid w:val="00311379"/>
    <w:rsid w:val="00321AD8"/>
    <w:rsid w:val="00333FA5"/>
    <w:rsid w:val="00337CFE"/>
    <w:rsid w:val="00340041"/>
    <w:rsid w:val="00346A39"/>
    <w:rsid w:val="00355FC6"/>
    <w:rsid w:val="00362279"/>
    <w:rsid w:val="003717DE"/>
    <w:rsid w:val="00374DD8"/>
    <w:rsid w:val="0039482B"/>
    <w:rsid w:val="00395069"/>
    <w:rsid w:val="003A3A24"/>
    <w:rsid w:val="003A66A4"/>
    <w:rsid w:val="003C1922"/>
    <w:rsid w:val="003C46A3"/>
    <w:rsid w:val="003E215A"/>
    <w:rsid w:val="003E3A33"/>
    <w:rsid w:val="003E3BDE"/>
    <w:rsid w:val="003E5A30"/>
    <w:rsid w:val="003E73D8"/>
    <w:rsid w:val="003F06E4"/>
    <w:rsid w:val="003F07C1"/>
    <w:rsid w:val="003F323F"/>
    <w:rsid w:val="003F695D"/>
    <w:rsid w:val="00402396"/>
    <w:rsid w:val="004068C3"/>
    <w:rsid w:val="00410828"/>
    <w:rsid w:val="00423E13"/>
    <w:rsid w:val="00427C9D"/>
    <w:rsid w:val="004340BB"/>
    <w:rsid w:val="0045551A"/>
    <w:rsid w:val="004565E5"/>
    <w:rsid w:val="004573B1"/>
    <w:rsid w:val="004637D2"/>
    <w:rsid w:val="00466C67"/>
    <w:rsid w:val="00467457"/>
    <w:rsid w:val="00467DEC"/>
    <w:rsid w:val="0047090D"/>
    <w:rsid w:val="004831EC"/>
    <w:rsid w:val="00484193"/>
    <w:rsid w:val="00497EA1"/>
    <w:rsid w:val="004B386D"/>
    <w:rsid w:val="004D770D"/>
    <w:rsid w:val="004E3825"/>
    <w:rsid w:val="004E5CE5"/>
    <w:rsid w:val="00524180"/>
    <w:rsid w:val="00526599"/>
    <w:rsid w:val="00536951"/>
    <w:rsid w:val="005402DA"/>
    <w:rsid w:val="0054403E"/>
    <w:rsid w:val="005448E3"/>
    <w:rsid w:val="00544AC2"/>
    <w:rsid w:val="005620D3"/>
    <w:rsid w:val="005716A8"/>
    <w:rsid w:val="00572415"/>
    <w:rsid w:val="00574222"/>
    <w:rsid w:val="00590BD4"/>
    <w:rsid w:val="005A1EB4"/>
    <w:rsid w:val="005A2745"/>
    <w:rsid w:val="005A78F8"/>
    <w:rsid w:val="005C10DD"/>
    <w:rsid w:val="005C3DF7"/>
    <w:rsid w:val="005C545D"/>
    <w:rsid w:val="005D10E8"/>
    <w:rsid w:val="005F4237"/>
    <w:rsid w:val="0060042F"/>
    <w:rsid w:val="0062445E"/>
    <w:rsid w:val="00636A69"/>
    <w:rsid w:val="006376C4"/>
    <w:rsid w:val="00640AEB"/>
    <w:rsid w:val="006430B7"/>
    <w:rsid w:val="00643110"/>
    <w:rsid w:val="006549E0"/>
    <w:rsid w:val="00657D90"/>
    <w:rsid w:val="00660D03"/>
    <w:rsid w:val="00663D7F"/>
    <w:rsid w:val="00685E7B"/>
    <w:rsid w:val="00686114"/>
    <w:rsid w:val="00687F58"/>
    <w:rsid w:val="00691BFB"/>
    <w:rsid w:val="00696C0D"/>
    <w:rsid w:val="006974C4"/>
    <w:rsid w:val="006A3EDD"/>
    <w:rsid w:val="006A6EC8"/>
    <w:rsid w:val="006A6FB3"/>
    <w:rsid w:val="006B18BC"/>
    <w:rsid w:val="006C46EE"/>
    <w:rsid w:val="006C768A"/>
    <w:rsid w:val="006D155A"/>
    <w:rsid w:val="006E255E"/>
    <w:rsid w:val="006F36B1"/>
    <w:rsid w:val="00701073"/>
    <w:rsid w:val="00711223"/>
    <w:rsid w:val="00712802"/>
    <w:rsid w:val="00714E53"/>
    <w:rsid w:val="0072092E"/>
    <w:rsid w:val="00730B38"/>
    <w:rsid w:val="00741E96"/>
    <w:rsid w:val="00750C91"/>
    <w:rsid w:val="0075348E"/>
    <w:rsid w:val="007541DC"/>
    <w:rsid w:val="0075536A"/>
    <w:rsid w:val="0075658D"/>
    <w:rsid w:val="007611AA"/>
    <w:rsid w:val="00762224"/>
    <w:rsid w:val="0076482C"/>
    <w:rsid w:val="00766760"/>
    <w:rsid w:val="007718EB"/>
    <w:rsid w:val="00772507"/>
    <w:rsid w:val="0077562C"/>
    <w:rsid w:val="00777221"/>
    <w:rsid w:val="00785193"/>
    <w:rsid w:val="007905DE"/>
    <w:rsid w:val="0079195D"/>
    <w:rsid w:val="00792C98"/>
    <w:rsid w:val="007A0D4A"/>
    <w:rsid w:val="007B158C"/>
    <w:rsid w:val="007C1B5A"/>
    <w:rsid w:val="007C3564"/>
    <w:rsid w:val="007D00EE"/>
    <w:rsid w:val="007D079E"/>
    <w:rsid w:val="007D1DFD"/>
    <w:rsid w:val="007E2176"/>
    <w:rsid w:val="007E2E6F"/>
    <w:rsid w:val="007E5297"/>
    <w:rsid w:val="007E7B23"/>
    <w:rsid w:val="007F51FD"/>
    <w:rsid w:val="00801C01"/>
    <w:rsid w:val="00805543"/>
    <w:rsid w:val="00806AE4"/>
    <w:rsid w:val="00815B10"/>
    <w:rsid w:val="0081694C"/>
    <w:rsid w:val="00820E5B"/>
    <w:rsid w:val="0082653A"/>
    <w:rsid w:val="00830751"/>
    <w:rsid w:val="0083339D"/>
    <w:rsid w:val="00841C4E"/>
    <w:rsid w:val="00843CC8"/>
    <w:rsid w:val="0084479A"/>
    <w:rsid w:val="0084504D"/>
    <w:rsid w:val="00845B3F"/>
    <w:rsid w:val="00856505"/>
    <w:rsid w:val="008634B1"/>
    <w:rsid w:val="00867B61"/>
    <w:rsid w:val="008736B3"/>
    <w:rsid w:val="00875954"/>
    <w:rsid w:val="00877830"/>
    <w:rsid w:val="0088239C"/>
    <w:rsid w:val="008A120A"/>
    <w:rsid w:val="008A147C"/>
    <w:rsid w:val="008A4E90"/>
    <w:rsid w:val="008C2B7C"/>
    <w:rsid w:val="008C68C0"/>
    <w:rsid w:val="008C6C99"/>
    <w:rsid w:val="008C6F1F"/>
    <w:rsid w:val="008D15F4"/>
    <w:rsid w:val="008D4457"/>
    <w:rsid w:val="008D5068"/>
    <w:rsid w:val="008E04FF"/>
    <w:rsid w:val="008E4BEF"/>
    <w:rsid w:val="008F01CF"/>
    <w:rsid w:val="008F0473"/>
    <w:rsid w:val="008F2E3C"/>
    <w:rsid w:val="00905175"/>
    <w:rsid w:val="00905C74"/>
    <w:rsid w:val="00914B4C"/>
    <w:rsid w:val="00926BF3"/>
    <w:rsid w:val="00926C7C"/>
    <w:rsid w:val="0092792C"/>
    <w:rsid w:val="00931D2B"/>
    <w:rsid w:val="00931F75"/>
    <w:rsid w:val="0094270C"/>
    <w:rsid w:val="00950CAE"/>
    <w:rsid w:val="009563EF"/>
    <w:rsid w:val="009607B7"/>
    <w:rsid w:val="009619B7"/>
    <w:rsid w:val="00971458"/>
    <w:rsid w:val="009811E1"/>
    <w:rsid w:val="00981E07"/>
    <w:rsid w:val="00986BDE"/>
    <w:rsid w:val="009905B3"/>
    <w:rsid w:val="00995B42"/>
    <w:rsid w:val="009A0C67"/>
    <w:rsid w:val="009A4684"/>
    <w:rsid w:val="009B27D9"/>
    <w:rsid w:val="009B3D69"/>
    <w:rsid w:val="009C4D07"/>
    <w:rsid w:val="009C6561"/>
    <w:rsid w:val="009C797D"/>
    <w:rsid w:val="009E41C1"/>
    <w:rsid w:val="009F04D8"/>
    <w:rsid w:val="009F093C"/>
    <w:rsid w:val="009F5459"/>
    <w:rsid w:val="009F5957"/>
    <w:rsid w:val="009F628A"/>
    <w:rsid w:val="00A041B6"/>
    <w:rsid w:val="00A113A6"/>
    <w:rsid w:val="00A11D73"/>
    <w:rsid w:val="00A1628B"/>
    <w:rsid w:val="00A229E7"/>
    <w:rsid w:val="00A23AA9"/>
    <w:rsid w:val="00A26EDE"/>
    <w:rsid w:val="00A303A9"/>
    <w:rsid w:val="00A3355D"/>
    <w:rsid w:val="00A374D0"/>
    <w:rsid w:val="00A44C70"/>
    <w:rsid w:val="00A47CF6"/>
    <w:rsid w:val="00A47F58"/>
    <w:rsid w:val="00A51FE1"/>
    <w:rsid w:val="00A52C85"/>
    <w:rsid w:val="00A63266"/>
    <w:rsid w:val="00A65EEF"/>
    <w:rsid w:val="00A81D76"/>
    <w:rsid w:val="00A847B5"/>
    <w:rsid w:val="00A91C85"/>
    <w:rsid w:val="00A9277A"/>
    <w:rsid w:val="00A92EAE"/>
    <w:rsid w:val="00A97FEF"/>
    <w:rsid w:val="00AA0BCD"/>
    <w:rsid w:val="00AA275E"/>
    <w:rsid w:val="00AB2221"/>
    <w:rsid w:val="00AB2380"/>
    <w:rsid w:val="00AD1186"/>
    <w:rsid w:val="00AE20D9"/>
    <w:rsid w:val="00AE248E"/>
    <w:rsid w:val="00AE3CC5"/>
    <w:rsid w:val="00AE719F"/>
    <w:rsid w:val="00AF0ED4"/>
    <w:rsid w:val="00AF497F"/>
    <w:rsid w:val="00B03DF2"/>
    <w:rsid w:val="00B04998"/>
    <w:rsid w:val="00B21D93"/>
    <w:rsid w:val="00B2215F"/>
    <w:rsid w:val="00B25313"/>
    <w:rsid w:val="00B25676"/>
    <w:rsid w:val="00B26548"/>
    <w:rsid w:val="00B325B0"/>
    <w:rsid w:val="00B4322F"/>
    <w:rsid w:val="00B47C92"/>
    <w:rsid w:val="00B508EA"/>
    <w:rsid w:val="00B52831"/>
    <w:rsid w:val="00B53BF0"/>
    <w:rsid w:val="00B54294"/>
    <w:rsid w:val="00B55A81"/>
    <w:rsid w:val="00B61467"/>
    <w:rsid w:val="00B66979"/>
    <w:rsid w:val="00B66B3A"/>
    <w:rsid w:val="00B7286F"/>
    <w:rsid w:val="00B766E4"/>
    <w:rsid w:val="00B92B4F"/>
    <w:rsid w:val="00B9532D"/>
    <w:rsid w:val="00BA17D2"/>
    <w:rsid w:val="00BA5598"/>
    <w:rsid w:val="00BB2FA8"/>
    <w:rsid w:val="00BB3256"/>
    <w:rsid w:val="00BB7526"/>
    <w:rsid w:val="00BC48F4"/>
    <w:rsid w:val="00BC659A"/>
    <w:rsid w:val="00BD2361"/>
    <w:rsid w:val="00BD4DF6"/>
    <w:rsid w:val="00BE5CA3"/>
    <w:rsid w:val="00BF46B9"/>
    <w:rsid w:val="00C04052"/>
    <w:rsid w:val="00C121A2"/>
    <w:rsid w:val="00C136A0"/>
    <w:rsid w:val="00C167FC"/>
    <w:rsid w:val="00C272E7"/>
    <w:rsid w:val="00C57092"/>
    <w:rsid w:val="00C60482"/>
    <w:rsid w:val="00C6228E"/>
    <w:rsid w:val="00C6332B"/>
    <w:rsid w:val="00C7379A"/>
    <w:rsid w:val="00C7761B"/>
    <w:rsid w:val="00CA170A"/>
    <w:rsid w:val="00CA2C59"/>
    <w:rsid w:val="00CA318B"/>
    <w:rsid w:val="00CA62A3"/>
    <w:rsid w:val="00CB0524"/>
    <w:rsid w:val="00CB1FA7"/>
    <w:rsid w:val="00CB55BA"/>
    <w:rsid w:val="00CB698F"/>
    <w:rsid w:val="00CC46FB"/>
    <w:rsid w:val="00CD0A56"/>
    <w:rsid w:val="00CE4D04"/>
    <w:rsid w:val="00CE6C92"/>
    <w:rsid w:val="00CE7139"/>
    <w:rsid w:val="00CF0CA3"/>
    <w:rsid w:val="00CF3CA3"/>
    <w:rsid w:val="00D02A69"/>
    <w:rsid w:val="00D20489"/>
    <w:rsid w:val="00D25BB4"/>
    <w:rsid w:val="00D3402E"/>
    <w:rsid w:val="00D372BE"/>
    <w:rsid w:val="00D431B2"/>
    <w:rsid w:val="00D4371F"/>
    <w:rsid w:val="00D51BA5"/>
    <w:rsid w:val="00D6414A"/>
    <w:rsid w:val="00D645BA"/>
    <w:rsid w:val="00D659CF"/>
    <w:rsid w:val="00D6614D"/>
    <w:rsid w:val="00D76E7A"/>
    <w:rsid w:val="00D818B8"/>
    <w:rsid w:val="00D82AA4"/>
    <w:rsid w:val="00D92B84"/>
    <w:rsid w:val="00DA2DC4"/>
    <w:rsid w:val="00DA2F24"/>
    <w:rsid w:val="00DA6D04"/>
    <w:rsid w:val="00DB085A"/>
    <w:rsid w:val="00DB2B58"/>
    <w:rsid w:val="00DC4A6D"/>
    <w:rsid w:val="00DD10D7"/>
    <w:rsid w:val="00DD2E77"/>
    <w:rsid w:val="00DE79EC"/>
    <w:rsid w:val="00DF0D5C"/>
    <w:rsid w:val="00E05D15"/>
    <w:rsid w:val="00E0627B"/>
    <w:rsid w:val="00E1171E"/>
    <w:rsid w:val="00E12640"/>
    <w:rsid w:val="00E143C3"/>
    <w:rsid w:val="00E20783"/>
    <w:rsid w:val="00E25721"/>
    <w:rsid w:val="00E26F13"/>
    <w:rsid w:val="00E36FE3"/>
    <w:rsid w:val="00E40D5D"/>
    <w:rsid w:val="00E5200A"/>
    <w:rsid w:val="00E527E2"/>
    <w:rsid w:val="00E616ED"/>
    <w:rsid w:val="00E65EFD"/>
    <w:rsid w:val="00E672A6"/>
    <w:rsid w:val="00E85EDF"/>
    <w:rsid w:val="00E910A8"/>
    <w:rsid w:val="00E936E0"/>
    <w:rsid w:val="00E95DF3"/>
    <w:rsid w:val="00E97532"/>
    <w:rsid w:val="00EA07BB"/>
    <w:rsid w:val="00EB034D"/>
    <w:rsid w:val="00EB54F4"/>
    <w:rsid w:val="00ED5F30"/>
    <w:rsid w:val="00ED6C4A"/>
    <w:rsid w:val="00EF2771"/>
    <w:rsid w:val="00EF5544"/>
    <w:rsid w:val="00F02059"/>
    <w:rsid w:val="00F0799A"/>
    <w:rsid w:val="00F13F6B"/>
    <w:rsid w:val="00F14A18"/>
    <w:rsid w:val="00F311F0"/>
    <w:rsid w:val="00F3361D"/>
    <w:rsid w:val="00F347DB"/>
    <w:rsid w:val="00F50845"/>
    <w:rsid w:val="00F63EE0"/>
    <w:rsid w:val="00F81B95"/>
    <w:rsid w:val="00F9139C"/>
    <w:rsid w:val="00F92518"/>
    <w:rsid w:val="00F97F52"/>
    <w:rsid w:val="00FA2D2D"/>
    <w:rsid w:val="00FB2CD7"/>
    <w:rsid w:val="00FB6D00"/>
    <w:rsid w:val="00FB6EF4"/>
    <w:rsid w:val="00FC3E66"/>
    <w:rsid w:val="00FE3BEF"/>
    <w:rsid w:val="00FF0701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4AC2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C60482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9D041F-A00D-4452-854A-72593ADCD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1214</Words>
  <Characters>6455</Characters>
  <Application>Microsoft Office Word</Application>
  <DocSecurity>0</DocSecurity>
  <Lines>310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9</cp:revision>
  <dcterms:created xsi:type="dcterms:W3CDTF">2022-03-25T23:45:00Z</dcterms:created>
  <dcterms:modified xsi:type="dcterms:W3CDTF">2023-12-04T06:2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6872aa5f622c1cb057d7171507365c2fce83416ec0efbaff5b38f8096a05069b</vt:lpwstr>
  </property>
  <property fmtid="{D5CDD505-2E9C-101B-9397-08002B2CF9AE}" pid="5" name="MSIP_Label_c1019aa4-092a-489f-a93b-50ae2bbd82bd_Enabled">
    <vt:lpwstr>true</vt:lpwstr>
  </property>
  <property fmtid="{D5CDD505-2E9C-101B-9397-08002B2CF9AE}" pid="6" name="MSIP_Label_c1019aa4-092a-489f-a93b-50ae2bbd82bd_SetDate">
    <vt:lpwstr>2023-01-05T00:55:13Z</vt:lpwstr>
  </property>
  <property fmtid="{D5CDD505-2E9C-101B-9397-08002B2CF9AE}" pid="7" name="MSIP_Label_c1019aa4-092a-489f-a93b-50ae2bbd82bd_Method">
    <vt:lpwstr>Standard</vt:lpwstr>
  </property>
  <property fmtid="{D5CDD505-2E9C-101B-9397-08002B2CF9AE}" pid="8" name="MSIP_Label_c1019aa4-092a-489f-a93b-50ae2bbd82bd_Name">
    <vt:lpwstr>defa4170-0d19-0005-0004-bc88714345d2</vt:lpwstr>
  </property>
  <property fmtid="{D5CDD505-2E9C-101B-9397-08002B2CF9AE}" pid="9" name="MSIP_Label_c1019aa4-092a-489f-a93b-50ae2bbd82bd_SiteId">
    <vt:lpwstr>6a3a435d-3aa3-47a8-87fa-0e6bd220e179</vt:lpwstr>
  </property>
  <property fmtid="{D5CDD505-2E9C-101B-9397-08002B2CF9AE}" pid="10" name="MSIP_Label_c1019aa4-092a-489f-a93b-50ae2bbd82bd_ActionId">
    <vt:lpwstr>0b11be9c-c351-4cff-ae29-1ff8c96cc407</vt:lpwstr>
  </property>
  <property fmtid="{D5CDD505-2E9C-101B-9397-08002B2CF9AE}" pid="11" name="MSIP_Label_c1019aa4-092a-489f-a93b-50ae2bbd82bd_ContentBits">
    <vt:lpwstr>0</vt:lpwstr>
  </property>
  <property fmtid="{D5CDD505-2E9C-101B-9397-08002B2CF9AE}" pid="12" name="_MarkAsFinal">
    <vt:bool>true</vt:bool>
  </property>
  <property fmtid="{D5CDD505-2E9C-101B-9397-08002B2CF9AE}" pid="13" name="Order">
    <vt:r8>95270200</vt:r8>
  </property>
  <property fmtid="{D5CDD505-2E9C-101B-9397-08002B2CF9AE}" pid="14" name="xd_Signature">
    <vt:bool>false</vt:bool>
  </property>
  <property fmtid="{D5CDD505-2E9C-101B-9397-08002B2CF9AE}" pid="15" name="Whatisthisreference">
    <vt:lpwstr>Template used to develop the criteria for assessing observation-based assessments (e.g. working with clients or team environment)</vt:lpwstr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TemplateUrl">
    <vt:lpwstr/>
  </property>
  <property fmtid="{D5CDD505-2E9C-101B-9397-08002B2CF9AE}" pid="20" name="ComplianceAssetId">
    <vt:lpwstr/>
  </property>
  <property fmtid="{D5CDD505-2E9C-101B-9397-08002B2CF9AE}" pid="21" name="Nameofdocument">
    <vt:lpwstr>Observation Form</vt:lpwstr>
  </property>
  <property fmtid="{D5CDD505-2E9C-101B-9397-08002B2CF9AE}" pid="22" name="_ExtendedDescription">
    <vt:lpwstr/>
  </property>
  <property fmtid="{D5CDD505-2E9C-101B-9397-08002B2CF9AE}" pid="23" name="TriggerFlowInfo">
    <vt:lpwstr/>
  </property>
</Properties>
</file>